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7D0C7D13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C55BC0">
              <w:rPr>
                <w:rFonts w:ascii="Arial" w:hAnsi="Arial"/>
                <w:b/>
                <w:noProof/>
                <w:sz w:val="20"/>
                <w:szCs w:val="16"/>
              </w:rPr>
              <w:t>22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lastRenderedPageBreak/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lastRenderedPageBreak/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lastRenderedPageBreak/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386208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386208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386208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lastRenderedPageBreak/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74C9C7EA" w14:textId="77777777" w:rsidR="00DD48D9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702B8893" w:rsidR="00B92F28" w:rsidRPr="00DD48D9" w:rsidRDefault="00B92F28" w:rsidP="00DD48D9">
      <w:pPr>
        <w:pStyle w:val="SourceCode"/>
      </w:pPr>
      <w:r w:rsidRPr="00DD48D9">
        <w:t>&lt;xsd:complexType name="CT_Boolean"&gt;</w:t>
      </w:r>
    </w:p>
    <w:p w14:paraId="7EBC5E57" w14:textId="7EDDA8DD" w:rsidR="00B92F28" w:rsidRPr="00DD48D9" w:rsidRDefault="00DD48D9" w:rsidP="00DD48D9">
      <w:pPr>
        <w:pStyle w:val="SourceCode"/>
      </w:pPr>
      <w:r w:rsidRPr="00DD48D9">
        <w:t xml:space="preserve">  </w:t>
      </w:r>
      <w:r w:rsidR="00B92F28" w:rsidRPr="00DD48D9">
        <w:t>&lt;xsd:attribute name="val" type="xsd:boolean" use="optional" default="true"/&gt;</w:t>
      </w:r>
    </w:p>
    <w:p w14:paraId="1FB4CD92" w14:textId="5CCB9595" w:rsidR="00B92F28" w:rsidRPr="00DD48D9" w:rsidRDefault="00B92F28" w:rsidP="00DD48D9">
      <w:pPr>
        <w:pStyle w:val="SourceCode"/>
      </w:pPr>
      <w:r w:rsidRPr="00DD48D9"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lastRenderedPageBreak/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54784CA4" w:rsidR="00A734F0" w:rsidRDefault="00A734F0" w:rsidP="00BE6CB6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BE6CB6">
        <w:t>.</w:t>
      </w:r>
      <w:r w:rsidR="00C2557E">
        <w:t xml:space="preserve"> </w:t>
      </w:r>
    </w:p>
    <w:p w14:paraId="4A52B133" w14:textId="1F9D720F" w:rsidR="00DD48D9" w:rsidRDefault="00DD48D9" w:rsidP="00DD48D9">
      <w:pPr>
        <w:pStyle w:val="Intitle"/>
      </w:pPr>
      <w:r>
        <w:t>Przykład redefinicji atrybutu</w:t>
      </w:r>
    </w:p>
    <w:p w14:paraId="5AF4D0BE" w14:textId="628654F7" w:rsidR="00BE6CB6" w:rsidRPr="00BE6CB6" w:rsidRDefault="00BE6CB6" w:rsidP="00BE6CB6">
      <w:pPr>
        <w:pStyle w:val="Wcicienormalne"/>
      </w:pPr>
      <w:r>
        <w:t>P</w:t>
      </w:r>
      <w:r>
        <w:t xml:space="preserve">oniższa deklaracja redefiniuje atrybut globalny o nazwie </w:t>
      </w:r>
      <w:r w:rsidRPr="00C2557E">
        <w:rPr>
          <w:rStyle w:val="NazwaProgramowa"/>
        </w:rPr>
        <w:t>id</w:t>
      </w:r>
      <w:r>
        <w:t xml:space="preserve"> zdefiniowany w przestrzeni nazw </w:t>
      </w:r>
      <w:r w:rsidRPr="00C2557E">
        <w:rPr>
          <w:rStyle w:val="NazwaProgramowa"/>
        </w:rPr>
        <w:t>http://purl.oclc.org/ooxml/</w:t>
      </w:r>
      <w:r>
        <w:rPr>
          <w:rStyle w:val="NazwaProgramowa"/>
          <w:rFonts w:ascii="Arial" w:hAnsi="Arial" w:cs="Arial"/>
        </w:rPr>
        <w:t> </w:t>
      </w:r>
      <w:r w:rsidRPr="00C2557E">
        <w:rPr>
          <w:rStyle w:val="NazwaProgramowa"/>
        </w:rPr>
        <w:t>officeDocument/relationships</w:t>
      </w:r>
      <w:r>
        <w:t>.</w:t>
      </w:r>
    </w:p>
    <w:p w14:paraId="249DBB5E" w14:textId="65C1A027" w:rsidR="00C2557E" w:rsidRDefault="00C2557E" w:rsidP="00C2557E">
      <w:pPr>
        <w:pStyle w:val="SourceCode"/>
      </w:pPr>
      <w:r>
        <w:t>&lt;xsd:complexType name="CT_RelId"&gt;</w:t>
      </w:r>
    </w:p>
    <w:p w14:paraId="5229D087" w14:textId="732A7D33" w:rsidR="00C2557E" w:rsidRDefault="00C2557E" w:rsidP="00C2557E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C2557E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5D45C836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 w:rsidR="00265CBA">
        <w:t>a</w:t>
      </w:r>
      <w:r>
        <w:t xml:space="preserve"> dana referencja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a dana referencja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przywoływanej grupy atrybutów (pomijany, gdy grupa jest zdefiniowana w tej samej przestrzeni nazw)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34126570" w:rsidR="00737EC8" w:rsidRDefault="00DD48D9" w:rsidP="00DD48D9">
      <w:pPr>
        <w:pStyle w:val="Intitle"/>
      </w:pPr>
      <w:r>
        <w:t>Przykład odwołania do grupy atrybutów</w:t>
      </w:r>
    </w:p>
    <w:p w14:paraId="05E8A6E2" w14:textId="5E4888F0" w:rsidR="00DD48D9" w:rsidRPr="00DD48D9" w:rsidRDefault="00DD48D9" w:rsidP="00DD48D9">
      <w:pPr>
        <w:pStyle w:val="SourceCode"/>
      </w:pPr>
      <w:r w:rsidRPr="00DD48D9">
        <w:t xml:space="preserve"> &lt;xsd:complexType name="CT_SVGBlip"&gt;</w:t>
      </w:r>
    </w:p>
    <w:p w14:paraId="4956F11C" w14:textId="470AC921" w:rsidR="00DD48D9" w:rsidRPr="00DD48D9" w:rsidRDefault="00DD48D9" w:rsidP="00DD48D9">
      <w:pPr>
        <w:pStyle w:val="SourceCode"/>
      </w:pPr>
      <w:r w:rsidRPr="00DD48D9">
        <w:t xml:space="preserve">   &lt;xsd:attributeGroup ref="a:AG_Blob"/&gt;</w:t>
      </w:r>
    </w:p>
    <w:p w14:paraId="2E29A5C0" w14:textId="4763408D" w:rsidR="00DD48D9" w:rsidRPr="00DD48D9" w:rsidRDefault="00DD48D9" w:rsidP="00DD48D9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253EC1">
      <w:pPr>
        <w:pStyle w:val="Nagwek4"/>
      </w:pPr>
      <w:r>
        <w:t xml:space="preserve">Elementy </w:t>
      </w:r>
      <w:r w:rsidR="00FB396B">
        <w:t>i inne partykuły</w:t>
      </w:r>
    </w:p>
    <w:p w14:paraId="0BFFAB3E" w14:textId="45669A4A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814171" w:rsidRPr="00814171">
        <w:rPr>
          <w:rStyle w:val="NazwaProgramowa"/>
        </w:rPr>
        <w:t>SchemaParticle</w:t>
      </w:r>
      <w:r w:rsidR="00814171">
        <w:t xml:space="preserve">. Element XML jest reprezentowany przez encję </w:t>
      </w:r>
      <w:r w:rsidR="00814171" w:rsidRPr="00814171">
        <w:rPr>
          <w:rStyle w:val="NazwaProgramowa"/>
        </w:rPr>
        <w:t>SchemaElement</w:t>
      </w:r>
      <w:r w:rsidR="00814171">
        <w:t xml:space="preserve">, która jest podtypem </w:t>
      </w:r>
      <w:r w:rsidR="00814171" w:rsidRPr="00814171">
        <w:rPr>
          <w:rStyle w:val="NazwaProgramowa"/>
        </w:rPr>
        <w:t>SchemaParticle</w:t>
      </w:r>
      <w:r w:rsidR="00814171">
        <w:t>.</w:t>
      </w:r>
    </w:p>
    <w:p w14:paraId="199869A1" w14:textId="5F7A986B" w:rsidR="00253EC1" w:rsidRDefault="00814171" w:rsidP="00253EC1">
      <w:pPr>
        <w:pStyle w:val="Wcicienormalne"/>
      </w:pPr>
      <w:r>
        <w:t>Oprócz tego wyróżnia się następujące partykuły:</w:t>
      </w:r>
    </w:p>
    <w:p w14:paraId="453BF6CE" w14:textId="66C01C40" w:rsidR="00814171" w:rsidRDefault="00814171" w:rsidP="00814171">
      <w:pPr>
        <w:pStyle w:val="Listapunktowana"/>
      </w:pPr>
      <w:r w:rsidRPr="00814171">
        <w:rPr>
          <w:rStyle w:val="NazwaProgramowa"/>
        </w:rPr>
        <w:lastRenderedPageBreak/>
        <w:t>SchemaAny</w:t>
      </w:r>
      <w:r>
        <w:t xml:space="preserve"> – reprezentuje dowolny element lub inną zawartość,</w:t>
      </w:r>
    </w:p>
    <w:p w14:paraId="07EFC8DF" w14:textId="77777777" w:rsidR="005811CC" w:rsidRDefault="005811CC" w:rsidP="005811CC">
      <w:pPr>
        <w:pStyle w:val="Listapunktowana"/>
      </w:pPr>
      <w:r w:rsidRPr="005811CC">
        <w:rPr>
          <w:rStyle w:val="NazwaProgramowa"/>
        </w:rPr>
        <w:t>SchemaGroupRef</w:t>
      </w:r>
      <w:r>
        <w:t xml:space="preserve"> – reprezentuje odwołanie do zdefiniowanej grupy elementów.</w:t>
      </w:r>
    </w:p>
    <w:p w14:paraId="2FB85360" w14:textId="56DA3D44" w:rsidR="00814171" w:rsidRDefault="00814171" w:rsidP="00814171">
      <w:pPr>
        <w:pStyle w:val="Listapunktowana"/>
      </w:pPr>
      <w:r w:rsidRPr="00814171">
        <w:rPr>
          <w:rStyle w:val="NazwaProgramowa"/>
        </w:rPr>
        <w:t>SchemaAll</w:t>
      </w:r>
      <w:r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>
        <w:t xml:space="preserve"> </w:t>
      </w:r>
    </w:p>
    <w:p w14:paraId="1B4D8A29" w14:textId="374900BB" w:rsidR="00AB6AC2" w:rsidRDefault="00AB6AC2" w:rsidP="00A64B10">
      <w:pPr>
        <w:pStyle w:val="Listapunktowana"/>
      </w:pPr>
      <w:r w:rsidRPr="00AB6AC2">
        <w:rPr>
          <w:rStyle w:val="NazwaProgramowa"/>
        </w:rPr>
        <w:t>SchemaSequence</w:t>
      </w:r>
      <w:r>
        <w:t xml:space="preserve"> – reprezentuje grupę elementów, które muszą pojawić się w określonej sekwencji. </w:t>
      </w:r>
    </w:p>
    <w:p w14:paraId="6D7C05B7" w14:textId="4E590CD0" w:rsidR="00AB6AC2" w:rsidRDefault="00AB6AC2" w:rsidP="00AB6AC2">
      <w:pPr>
        <w:pStyle w:val="Listapunktowana"/>
      </w:pPr>
      <w:r w:rsidRPr="00A64B10">
        <w:rPr>
          <w:rStyle w:val="NazwaProgramowa"/>
        </w:rPr>
        <w:t>SchemaChoice</w:t>
      </w:r>
      <w:r>
        <w:t xml:space="preserve"> – reprezentuje grupę elementów</w:t>
      </w:r>
      <w:r w:rsidR="00A64B10">
        <w:t xml:space="preserve"> do wyboru.</w:t>
      </w:r>
      <w:r>
        <w:t xml:space="preserve"> </w:t>
      </w:r>
      <w:r w:rsidR="00A64B10">
        <w:t>Tylko jeden z podanych elementów może się pojawić.</w:t>
      </w:r>
    </w:p>
    <w:p w14:paraId="720AA77A" w14:textId="5738394E" w:rsidR="00367863" w:rsidRDefault="00367863" w:rsidP="00367863">
      <w:pPr>
        <w:pStyle w:val="Intitle"/>
      </w:pPr>
      <w:r>
        <w:t>Przykład deklaracji typu złożonego</w:t>
      </w:r>
      <w:r w:rsidR="00096E23">
        <w:t xml:space="preserve"> z partykułami</w:t>
      </w:r>
    </w:p>
    <w:p w14:paraId="0C4A904B" w14:textId="3E8E2F66" w:rsidR="00367863" w:rsidRPr="00DD48D9" w:rsidRDefault="00367863" w:rsidP="00DD48D9">
      <w:pPr>
        <w:pStyle w:val="SourceCode"/>
      </w:pPr>
      <w:r w:rsidRPr="00DD48D9">
        <w:t>&lt;xsd:complexType name="CT_QuickTimeFile"&gt;</w:t>
      </w:r>
    </w:p>
    <w:p w14:paraId="238E3EC7" w14:textId="495EDD23" w:rsidR="00367863" w:rsidRPr="00DD48D9" w:rsidRDefault="00367863" w:rsidP="00DD48D9">
      <w:pPr>
        <w:pStyle w:val="SourceCode"/>
      </w:pPr>
      <w:r w:rsidRPr="00DD48D9">
        <w:t xml:space="preserve">  &lt;xsd:sequence&gt;</w:t>
      </w:r>
    </w:p>
    <w:p w14:paraId="230B0E3E" w14:textId="2A3F3B5C" w:rsidR="00367863" w:rsidRPr="00DD48D9" w:rsidRDefault="00367863" w:rsidP="00DD48D9">
      <w:pPr>
        <w:pStyle w:val="SourceCode"/>
      </w:pPr>
      <w:r w:rsidRPr="00DD48D9">
        <w:t xml:space="preserve">    &lt;xsd:element name="extLst" type="CT_OfficeArtExtensionList" minOccurs="0" maxOccurs="1"/&gt;</w:t>
      </w:r>
    </w:p>
    <w:p w14:paraId="7A2E31F8" w14:textId="451F3D8D" w:rsidR="00367863" w:rsidRPr="00DD48D9" w:rsidRDefault="00367863" w:rsidP="00DD48D9">
      <w:pPr>
        <w:pStyle w:val="SourceCode"/>
      </w:pPr>
      <w:r w:rsidRPr="00DD48D9">
        <w:t xml:space="preserve">  &lt;/xsd:sequence&gt;</w:t>
      </w:r>
    </w:p>
    <w:p w14:paraId="593FE1F1" w14:textId="5792EA01" w:rsidR="00367863" w:rsidRPr="00DD48D9" w:rsidRDefault="00367863" w:rsidP="00DD48D9">
      <w:pPr>
        <w:pStyle w:val="SourceCode"/>
      </w:pPr>
      <w:r w:rsidRPr="00DD48D9">
        <w:t xml:space="preserve">  &lt;xsd:attribute ref="r:link" use="required"/&gt;</w:t>
      </w:r>
    </w:p>
    <w:p w14:paraId="014A5097" w14:textId="2DDD8010" w:rsidR="00367863" w:rsidRPr="00DD48D9" w:rsidRDefault="00367863" w:rsidP="00DD48D9">
      <w:pPr>
        <w:pStyle w:val="SourceCode"/>
      </w:pPr>
      <w:r w:rsidRPr="00DD48D9">
        <w:t>&lt;/xsd:complexType&gt;</w:t>
      </w:r>
    </w:p>
    <w:p w14:paraId="05ACBBF2" w14:textId="77777777" w:rsidR="00DD48D9" w:rsidRPr="00367863" w:rsidRDefault="00DD48D9" w:rsidP="00DD48D9">
      <w:pPr>
        <w:pStyle w:val="SourceCode"/>
      </w:pPr>
    </w:p>
    <w:p w14:paraId="67CE0981" w14:textId="0FF2B96B" w:rsidR="005811CC" w:rsidRDefault="00CE29F1" w:rsidP="00CE29F1">
      <w:pPr>
        <w:pStyle w:val="Wcicienormalne"/>
      </w:pPr>
      <w:r>
        <w:t xml:space="preserve">Wszystkie partykuły są rejestrowane we wspólnej tabeli </w:t>
      </w:r>
      <w:r w:rsidRPr="00CE29F1">
        <w:rPr>
          <w:rStyle w:val="NazwaProgramowa"/>
        </w:rPr>
        <w:t>SchemaParticles</w:t>
      </w:r>
      <w:r>
        <w:t xml:space="preserve">. </w:t>
      </w:r>
      <w:r w:rsidR="005811CC">
        <w:t xml:space="preserve">Typ abstrakcyjny </w:t>
      </w:r>
      <w:r w:rsidR="005811CC" w:rsidRPr="00CE29F1">
        <w:rPr>
          <w:rStyle w:val="NazwaProgramowa"/>
        </w:rPr>
        <w:t>SchemaParticle</w:t>
      </w:r>
      <w:r w:rsidR="005811CC">
        <w:t xml:space="preserve"> deklaruje</w:t>
      </w:r>
      <w:r>
        <w:t xml:space="preserve"> właściwości wspólne dla wszystkich partykuł:</w:t>
      </w:r>
    </w:p>
    <w:p w14:paraId="0EC05242" w14:textId="77777777" w:rsidR="00CE29F1" w:rsidRDefault="00CE29F1" w:rsidP="00CE29F1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84C88BD" w14:textId="2ED72A45" w:rsidR="00CE29F1" w:rsidRDefault="00CE29F1" w:rsidP="00CE29F1">
      <w:pPr>
        <w:pStyle w:val="Listapunktowana"/>
      </w:pPr>
      <w:r w:rsidRPr="00CE29F1">
        <w:rPr>
          <w:rStyle w:val="NazwaProgramowa"/>
        </w:rPr>
        <w:t>ParticleType: ParticleType</w:t>
      </w:r>
      <w:r>
        <w:t xml:space="preserve"> 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18347138" w14:textId="3D30DD05" w:rsidR="00265CBA" w:rsidRDefault="00265CBA" w:rsidP="00265CBA">
      <w:pPr>
        <w:pStyle w:val="Listapunktowana"/>
      </w:pPr>
      <w:r>
        <w:rPr>
          <w:rStyle w:val="NazwaProgramowa"/>
        </w:rPr>
        <w:t>SchemaNamespaceI</w:t>
      </w:r>
      <w:r w:rsidRPr="00146E5A">
        <w:rPr>
          <w:rStyle w:val="NazwaProgramowa"/>
        </w:rPr>
        <w:t>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0320619B" w14:textId="169BED73" w:rsidR="00CE29F1" w:rsidRDefault="00265CBA" w:rsidP="00CE29F1">
      <w:pPr>
        <w:pStyle w:val="Listapunktowana"/>
      </w:pPr>
      <w:r>
        <w:rPr>
          <w:rStyle w:val="NazwaProgramowa"/>
        </w:rPr>
        <w:t>Group</w:t>
      </w:r>
      <w:r w:rsidR="00CE29F1"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="00CE29F1" w:rsidRPr="00146E5A">
        <w:rPr>
          <w:rStyle w:val="NazwaProgramowa"/>
        </w:rPr>
        <w:t xml:space="preserve"> {FK „Schema</w:t>
      </w:r>
      <w:r>
        <w:rPr>
          <w:rStyle w:val="NazwaProgramowa"/>
        </w:rPr>
        <w:t>Groups</w:t>
      </w:r>
      <w:r w:rsidR="00CE29F1" w:rsidRPr="00146E5A">
        <w:rPr>
          <w:rStyle w:val="NazwaProgramowa"/>
        </w:rPr>
        <w:t>”}</w:t>
      </w:r>
      <w:r w:rsidR="00CE29F1">
        <w:t xml:space="preserve"> – identyfikator </w:t>
      </w:r>
      <w:r>
        <w:t>grupy</w:t>
      </w:r>
      <w:r w:rsidR="00CE29F1">
        <w:t>, w któr</w:t>
      </w:r>
      <w:r>
        <w:t>ej</w:t>
      </w:r>
      <w:r w:rsidR="00CE29F1">
        <w:t xml:space="preserve"> jest zadeklarowan</w:t>
      </w:r>
      <w:r>
        <w:t>a</w:t>
      </w:r>
      <w:r w:rsidR="00CE29F1">
        <w:t xml:space="preserve"> dana </w:t>
      </w:r>
      <w:r>
        <w:t>partykuła (dotyczy partykuł zdefiniowanych w grupie elementów)</w:t>
      </w:r>
      <w:r w:rsidR="00CE29F1">
        <w:t>,</w:t>
      </w:r>
    </w:p>
    <w:p w14:paraId="7F62E82C" w14:textId="76F10614" w:rsidR="00265CBA" w:rsidRDefault="00265CBA" w:rsidP="00265CBA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a dana partykuła (dotyczy partykuł zdefiniowanych w typie złożonym),</w:t>
      </w:r>
    </w:p>
    <w:p w14:paraId="3916DD34" w14:textId="592CE802" w:rsidR="007B578B" w:rsidRDefault="007B578B" w:rsidP="007B578B">
      <w:pPr>
        <w:pStyle w:val="Listapunktowana"/>
      </w:pPr>
      <w:r>
        <w:rPr>
          <w:rStyle w:val="NazwaProgramowa"/>
        </w:rPr>
        <w:t>Parent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Particles</w:t>
      </w:r>
      <w:r w:rsidRPr="00146E5A">
        <w:rPr>
          <w:rStyle w:val="NazwaProgramowa"/>
        </w:rPr>
        <w:t>”}</w:t>
      </w:r>
      <w:r>
        <w:t xml:space="preserve"> – identyfikator partykuły nadrzędnej, w której jest zadeklarowana dana partykuła (dotyczy partykuł zagnieżdżonych),</w:t>
      </w:r>
    </w:p>
    <w:p w14:paraId="064E9836" w14:textId="017C213A" w:rsidR="005811CC" w:rsidRDefault="007B578B" w:rsidP="00CE29F1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4183D2F0" w14:textId="40DD40F0" w:rsidR="0006076E" w:rsidRDefault="0006076E" w:rsidP="00CE29F1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3DD30D3A" w14:textId="1E1910DA" w:rsidR="0006076E" w:rsidRDefault="0006076E" w:rsidP="0006076E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.</w:t>
      </w:r>
    </w:p>
    <w:p w14:paraId="4D090E0F" w14:textId="5C28ACE2" w:rsidR="00FB396B" w:rsidRDefault="00FB396B" w:rsidP="00FB396B">
      <w:pPr>
        <w:pStyle w:val="Wcicienormalne"/>
      </w:pPr>
      <w:r>
        <w:t xml:space="preserve">Każda </w:t>
      </w:r>
      <w:r w:rsidR="006B0046">
        <w:t>encja</w:t>
      </w:r>
      <w:r>
        <w:t xml:space="preserve"> ma określoną właściwość </w:t>
      </w:r>
      <w:r w:rsidRPr="00FB396B">
        <w:rPr>
          <w:rStyle w:val="NazwaProgramowa"/>
        </w:rPr>
        <w:t>GroupId</w:t>
      </w:r>
      <w:r>
        <w:t xml:space="preserve"> albo </w:t>
      </w:r>
      <w:r w:rsidRPr="00FB396B">
        <w:rPr>
          <w:rStyle w:val="NazwaProgramowa"/>
        </w:rPr>
        <w:t>ComplexTypeId</w:t>
      </w:r>
      <w:r>
        <w:t xml:space="preserve"> (w zależności od tego, gdzie jest zadeklarowana).</w:t>
      </w:r>
    </w:p>
    <w:p w14:paraId="363B8D8B" w14:textId="1B202E13" w:rsidR="00C55BC0" w:rsidRDefault="006B0046" w:rsidP="00C55BC0">
      <w:pPr>
        <w:pStyle w:val="Wcicienormalne"/>
      </w:pPr>
      <w:r>
        <w:t>Encje</w:t>
      </w:r>
      <w:r w:rsidR="00C55BC0">
        <w:t xml:space="preserve"> </w:t>
      </w:r>
      <w:r w:rsidR="00C55BC0" w:rsidRPr="00C77201">
        <w:rPr>
          <w:rStyle w:val="NazwaProgramowa"/>
        </w:rPr>
        <w:t>SchemaAll</w:t>
      </w:r>
      <w:r w:rsidR="00C55BC0">
        <w:t xml:space="preserve">, </w:t>
      </w:r>
      <w:r w:rsidR="00C55BC0" w:rsidRPr="00C77201">
        <w:rPr>
          <w:rStyle w:val="NazwaProgramowa"/>
        </w:rPr>
        <w:t>SchemaChoice</w:t>
      </w:r>
      <w:r w:rsidR="00C55BC0">
        <w:t xml:space="preserve"> i </w:t>
      </w:r>
      <w:r w:rsidR="00C55BC0" w:rsidRPr="00C77201">
        <w:rPr>
          <w:rStyle w:val="NazwaProgramowa"/>
        </w:rPr>
        <w:t>SchemaSequence</w:t>
      </w:r>
      <w:r w:rsidR="00C55BC0">
        <w:t xml:space="preserve"> pochodzą od wspólnego typu abstrakcyjnego </w:t>
      </w:r>
      <w:r w:rsidR="00C55BC0" w:rsidRPr="00C77201">
        <w:rPr>
          <w:rStyle w:val="NazwaProgramowa"/>
        </w:rPr>
        <w:t>SchemaGroupBase</w:t>
      </w:r>
      <w:r w:rsidR="00C55BC0">
        <w:t>.</w:t>
      </w:r>
      <w:r w:rsidR="00314108">
        <w:t xml:space="preserve"> Zawierają one kolekcję zagnieżdżonych partykuł.</w:t>
      </w:r>
    </w:p>
    <w:p w14:paraId="60022FFF" w14:textId="61E13D46" w:rsidR="00314108" w:rsidRDefault="00314108" w:rsidP="00314108">
      <w:pPr>
        <w:pStyle w:val="Intitle"/>
      </w:pPr>
      <w:r>
        <w:lastRenderedPageBreak/>
        <w:t>Przykład sekwencji</w:t>
      </w:r>
    </w:p>
    <w:p w14:paraId="79CD3B5F" w14:textId="2B416673" w:rsidR="00314108" w:rsidRDefault="00314108" w:rsidP="00314108">
      <w:pPr>
        <w:pStyle w:val="SourceCode"/>
      </w:pPr>
      <w:r>
        <w:t>&lt;xsd:complexType name="CT_FontCollection"&gt;</w:t>
      </w:r>
    </w:p>
    <w:p w14:paraId="516B9456" w14:textId="410BA1C8" w:rsidR="00314108" w:rsidRDefault="00314108" w:rsidP="00314108">
      <w:pPr>
        <w:pStyle w:val="SourceCode"/>
      </w:pPr>
      <w:r>
        <w:t xml:space="preserve">  &lt;xsd:sequence&gt;</w:t>
      </w:r>
    </w:p>
    <w:p w14:paraId="27268594" w14:textId="1D8D7927" w:rsidR="00314108" w:rsidRDefault="00314108" w:rsidP="00314108">
      <w:pPr>
        <w:pStyle w:val="SourceCode"/>
      </w:pPr>
      <w:r>
        <w:t xml:space="preserve">    &lt;xsd:element name="latin" type="CT_TextFont" minOccurs="1" maxOccurs="1"/&gt;</w:t>
      </w:r>
    </w:p>
    <w:p w14:paraId="0BDF4C8B" w14:textId="22BE5FA5" w:rsidR="00314108" w:rsidRDefault="00314108" w:rsidP="00314108">
      <w:pPr>
        <w:pStyle w:val="SourceCode"/>
      </w:pPr>
      <w:r>
        <w:t xml:space="preserve">    &lt;xsd:element name="ea" type="CT_TextFont" minOccurs="1" maxOccurs="1"/&gt;</w:t>
      </w:r>
    </w:p>
    <w:p w14:paraId="108838CE" w14:textId="3D2B2BC4" w:rsidR="00314108" w:rsidRDefault="00314108" w:rsidP="00314108">
      <w:pPr>
        <w:pStyle w:val="SourceCode"/>
      </w:pPr>
      <w:r>
        <w:t xml:space="preserve">    &lt;xsd:element name="cs" type="CT_TextFont" minOccurs="1" maxOccurs="1"/&gt;</w:t>
      </w:r>
    </w:p>
    <w:p w14:paraId="54F7F52D" w14:textId="352C15F3" w:rsidR="00314108" w:rsidRDefault="00314108" w:rsidP="00314108">
      <w:pPr>
        <w:pStyle w:val="SourceCode"/>
      </w:pPr>
      <w:r>
        <w:t xml:space="preserve">    &lt;xsd:element name="font" type="CT_SupplementalFont" minOccurs="0" maxOccurs="unbounded"/&gt;</w:t>
      </w:r>
    </w:p>
    <w:p w14:paraId="47859DFB" w14:textId="40F04FCC" w:rsidR="00314108" w:rsidRDefault="00314108" w:rsidP="00314108">
      <w:pPr>
        <w:pStyle w:val="SourceCode"/>
      </w:pPr>
      <w:r>
        <w:t xml:space="preserve">    &lt;xsd:element name="extLst" type="CT_OfficeArtExtensionList" minOccurs="0" maxOccurs="1"/&gt;</w:t>
      </w:r>
    </w:p>
    <w:p w14:paraId="6C0A8FD5" w14:textId="42BAAEE2" w:rsidR="00314108" w:rsidRDefault="00314108" w:rsidP="00314108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314108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Wcicienormalne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0CFC554B" w:rsidR="009F50E6" w:rsidRPr="00A31A72" w:rsidRDefault="009F50E6" w:rsidP="00A31A72">
      <w:pPr>
        <w:pStyle w:val="SourceCode"/>
      </w:pPr>
      <w:r w:rsidRPr="00A31A72">
        <w:t>&lt;xsd:complexType name="CT_AnimationElementChoice"&gt;</w:t>
      </w:r>
    </w:p>
    <w:p w14:paraId="04BF7C99" w14:textId="507E931C" w:rsidR="009F50E6" w:rsidRPr="00A31A72" w:rsidRDefault="009F50E6" w:rsidP="00A31A72">
      <w:pPr>
        <w:pStyle w:val="SourceCode"/>
      </w:pPr>
      <w:r w:rsidRPr="00A31A72">
        <w:t xml:space="preserve">  &lt;xsd:choice minOccurs="1" maxOccurs="1"&gt;</w:t>
      </w:r>
    </w:p>
    <w:p w14:paraId="411BA87D" w14:textId="70B3B82D" w:rsidR="009F50E6" w:rsidRPr="00A31A72" w:rsidRDefault="009F50E6" w:rsidP="00A31A72">
      <w:pPr>
        <w:pStyle w:val="SourceCode"/>
      </w:pPr>
      <w:r w:rsidRPr="00A31A72">
        <w:t xml:space="preserve">    &lt;xsd:element name="dgm" type="CT_AnimationDgmElement"/&gt;</w:t>
      </w:r>
    </w:p>
    <w:p w14:paraId="5D1B9202" w14:textId="14F02487" w:rsidR="009F50E6" w:rsidRPr="00A31A72" w:rsidRDefault="009F50E6" w:rsidP="00A31A72">
      <w:pPr>
        <w:pStyle w:val="SourceCode"/>
      </w:pPr>
      <w:r w:rsidRPr="00A31A72">
        <w:t xml:space="preserve">    &lt;xsd:element name="chart" type="CT_AnimationChartElement"/&gt;</w:t>
      </w:r>
    </w:p>
    <w:p w14:paraId="05BD4553" w14:textId="4E6C1884" w:rsidR="009F50E6" w:rsidRPr="00A31A72" w:rsidRDefault="009F50E6" w:rsidP="00A31A72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A31A72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Wcicienormalne"/>
      </w:pPr>
      <w:r>
        <w:t>W p</w:t>
      </w:r>
      <w:r>
        <w:t>artyku</w:t>
      </w:r>
      <w:r>
        <w:t>le</w:t>
      </w:r>
      <w:r>
        <w:t xml:space="preserve"> </w:t>
      </w:r>
      <w:r>
        <w:t>wyboru powinno być zadeklarowanych wiele elementów (lub innych partykuł) składowych</w:t>
      </w:r>
      <w:r>
        <w:t>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77777777" w:rsidR="00937571" w:rsidRDefault="00937571" w:rsidP="00937571">
      <w:pPr>
        <w:pStyle w:val="SourceCode"/>
      </w:pPr>
      <w:r>
        <w:t>&lt;xsd:complexType name="CT_DocPartPr"&gt;</w:t>
      </w:r>
    </w:p>
    <w:p w14:paraId="5C76846F" w14:textId="752B7071" w:rsidR="00937571" w:rsidRDefault="00937571" w:rsidP="00937571">
      <w:pPr>
        <w:pStyle w:val="SourceCode"/>
      </w:pPr>
      <w:r>
        <w:t xml:space="preserve">  &lt;xsd:all&gt;</w:t>
      </w:r>
    </w:p>
    <w:p w14:paraId="49C38CB6" w14:textId="033640AA" w:rsidR="00937571" w:rsidRDefault="00937571" w:rsidP="00937571">
      <w:pPr>
        <w:pStyle w:val="SourceCode"/>
      </w:pPr>
      <w:r>
        <w:t xml:space="preserve">    &lt;xsd:element name="name" type="CT_DocPartName" minOccurs="1"/&gt;</w:t>
      </w:r>
    </w:p>
    <w:p w14:paraId="6DF9FBA7" w14:textId="7355612B" w:rsidR="00937571" w:rsidRDefault="00937571" w:rsidP="00937571">
      <w:pPr>
        <w:pStyle w:val="SourceCode"/>
      </w:pPr>
      <w:r>
        <w:t xml:space="preserve">    &lt;xsd:element name="style" type="CT_String" minOccurs="0"/&gt;</w:t>
      </w:r>
    </w:p>
    <w:p w14:paraId="2A383832" w14:textId="4A43DF6A" w:rsidR="00937571" w:rsidRDefault="00937571" w:rsidP="00937571">
      <w:pPr>
        <w:pStyle w:val="SourceCode"/>
      </w:pPr>
      <w:r>
        <w:t xml:space="preserve">    &lt;xsd:element name="category" type="CT_DocPartCategory" minOccurs="0"/&gt;</w:t>
      </w:r>
    </w:p>
    <w:p w14:paraId="49D099D3" w14:textId="067ED291" w:rsidR="00937571" w:rsidRDefault="00937571" w:rsidP="00937571">
      <w:pPr>
        <w:pStyle w:val="SourceCode"/>
      </w:pPr>
      <w:r>
        <w:t xml:space="preserve">    &lt;xsd:element name="types" type="CT_DocPartTypes" minOccurs="0"/&gt;</w:t>
      </w:r>
    </w:p>
    <w:p w14:paraId="62AA0E50" w14:textId="79B6B6A8" w:rsidR="00937571" w:rsidRDefault="00937571" w:rsidP="00937571">
      <w:pPr>
        <w:pStyle w:val="SourceCode"/>
      </w:pPr>
      <w:r>
        <w:t xml:space="preserve">    &lt;xsd:element name="behaviors" type="CT_DocPartBehaviors" minOccurs="0"/&gt;</w:t>
      </w:r>
    </w:p>
    <w:p w14:paraId="30F40B06" w14:textId="6315DBB7" w:rsidR="00937571" w:rsidRDefault="00937571" w:rsidP="00937571">
      <w:pPr>
        <w:pStyle w:val="SourceCode"/>
      </w:pPr>
      <w:r>
        <w:t xml:space="preserve">    &lt;xsd:element name="description" type="CT_String" minOccurs="0"/&gt;</w:t>
      </w:r>
    </w:p>
    <w:p w14:paraId="1D57B79A" w14:textId="4957E10B" w:rsidR="00937571" w:rsidRDefault="00937571" w:rsidP="00937571">
      <w:pPr>
        <w:pStyle w:val="SourceCode"/>
      </w:pPr>
      <w:r>
        <w:t xml:space="preserve">    &lt;xsd:element name="guid" type="CT_Guid" minOccurs="0"/&gt;</w:t>
      </w:r>
    </w:p>
    <w:p w14:paraId="492B614B" w14:textId="6DA3E130" w:rsidR="00937571" w:rsidRDefault="00937571" w:rsidP="00937571">
      <w:pPr>
        <w:pStyle w:val="SourceCode"/>
      </w:pPr>
      <w:r>
        <w:t xml:space="preserve">  &lt;/xsd:all&gt;</w:t>
      </w:r>
    </w:p>
    <w:p w14:paraId="04A5C612" w14:textId="5DC71228" w:rsidR="00937571" w:rsidRDefault="00937571" w:rsidP="00937571">
      <w:pPr>
        <w:pStyle w:val="SourceCode"/>
      </w:pPr>
      <w:r>
        <w:t>&lt;/xsd:complexType&gt;</w:t>
      </w:r>
    </w:p>
    <w:p w14:paraId="2DBEFB40" w14:textId="77777777" w:rsidR="00937571" w:rsidRDefault="00937571" w:rsidP="00937571">
      <w:pPr>
        <w:pStyle w:val="SourceCode"/>
      </w:pPr>
    </w:p>
    <w:p w14:paraId="64E4143C" w14:textId="4DEFA72A" w:rsidR="00937571" w:rsidRDefault="00937571" w:rsidP="00937571">
      <w:pPr>
        <w:pStyle w:val="Wcicienormalne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01A69EE0" w:rsidR="00937571" w:rsidRDefault="00937571" w:rsidP="00937571">
      <w:pPr>
        <w:pStyle w:val="SourceCode"/>
      </w:pPr>
      <w:r>
        <w:t>&lt;xsd:complexType name="CT_GraphicalObjectData"&gt;</w:t>
      </w:r>
    </w:p>
    <w:p w14:paraId="10ECF215" w14:textId="08D44726" w:rsidR="00937571" w:rsidRDefault="00937571" w:rsidP="00937571">
      <w:pPr>
        <w:pStyle w:val="SourceCode"/>
      </w:pPr>
      <w:r>
        <w:t xml:space="preserve">  &lt;xsd:sequence&gt;</w:t>
      </w:r>
    </w:p>
    <w:p w14:paraId="6D0FC760" w14:textId="4CCC80F7" w:rsidR="00937571" w:rsidRDefault="00937571" w:rsidP="00937571">
      <w:pPr>
        <w:pStyle w:val="SourceCode"/>
      </w:pPr>
      <w:r>
        <w:t xml:space="preserve">    &lt;xsd:any minOccurs="0" maxOccurs="unbounded" processContents="strict"/&gt;</w:t>
      </w:r>
    </w:p>
    <w:p w14:paraId="11608D1D" w14:textId="5DB85468" w:rsidR="00937571" w:rsidRDefault="00937571" w:rsidP="00937571">
      <w:pPr>
        <w:pStyle w:val="SourceCode"/>
      </w:pPr>
      <w:r>
        <w:t xml:space="preserve">  &lt;/xsd:sequence&gt;</w:t>
      </w:r>
    </w:p>
    <w:p w14:paraId="40123FEB" w14:textId="067CD7BF" w:rsidR="00937571" w:rsidRDefault="00937571" w:rsidP="00937571">
      <w:pPr>
        <w:pStyle w:val="SourceCode"/>
      </w:pPr>
      <w:r>
        <w:t xml:space="preserve">  &lt;xsd:attribute name="uri" type="xsd:token" use="required"/&gt;</w:t>
      </w:r>
    </w:p>
    <w:p w14:paraId="5627D804" w14:textId="45F75626" w:rsidR="00937571" w:rsidRPr="00937571" w:rsidRDefault="00937571" w:rsidP="00937571">
      <w:pPr>
        <w:pStyle w:val="SourceCode"/>
      </w:pPr>
      <w:r>
        <w:t>&lt;/xsd:complexType&gt;</w:t>
      </w:r>
    </w:p>
    <w:p w14:paraId="1EE92B00" w14:textId="2ADDEECF" w:rsidR="005811CC" w:rsidRDefault="00465CA9" w:rsidP="005811CC">
      <w:pPr>
        <w:pStyle w:val="Wcicienormalne"/>
      </w:pPr>
      <w:r>
        <w:t>Encja</w:t>
      </w:r>
      <w:r w:rsidR="005811CC">
        <w:t xml:space="preserve"> </w:t>
      </w:r>
      <w:r w:rsidR="005811CC" w:rsidRPr="005811CC">
        <w:rPr>
          <w:rStyle w:val="NazwaProgramowa"/>
        </w:rPr>
        <w:t>SchemaAny</w:t>
      </w:r>
      <w:r w:rsidR="005811CC">
        <w:t xml:space="preserve"> ma dwie właściwości:</w:t>
      </w:r>
    </w:p>
    <w:p w14:paraId="25B63CDB" w14:textId="0694B362" w:rsidR="00F92048" w:rsidRPr="00F92048" w:rsidRDefault="005811CC" w:rsidP="00F92048">
      <w:pPr>
        <w:pStyle w:val="Listapunktowana"/>
      </w:pPr>
      <w:r w:rsidRPr="005811CC">
        <w:rPr>
          <w:rStyle w:val="NazwaProgramowa"/>
        </w:rPr>
        <w:t>Namespace: string</w:t>
      </w:r>
      <w:r w:rsidR="00F92048">
        <w:rPr>
          <w:rStyle w:val="NazwaProgramowa"/>
        </w:rPr>
        <w:t>?</w:t>
      </w:r>
      <w:r>
        <w:t xml:space="preserve"> 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lastRenderedPageBreak/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165182F8" w:rsidR="005811CC" w:rsidRDefault="00A33CD3" w:rsidP="005811CC">
      <w:pPr>
        <w:pStyle w:val="Listapunktowana"/>
      </w:pPr>
      <w:r w:rsidRPr="00A33CD3">
        <w:rPr>
          <w:rStyle w:val="NazwaProgramowa"/>
        </w:rPr>
        <w:t>ProcessContents: ContentProcessing?</w:t>
      </w:r>
      <w:r>
        <w:t xml:space="preserve"> 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531912">
      <w:pPr>
        <w:pStyle w:val="Nagwek4"/>
      </w:pPr>
      <w:r>
        <w:t>Elementy</w:t>
      </w:r>
    </w:p>
    <w:p w14:paraId="5360F49C" w14:textId="41568A5B" w:rsidR="00C55BC0" w:rsidRDefault="00C55BC0" w:rsidP="00C55BC0">
      <w:pPr>
        <w:pStyle w:val="Wcicienormalne"/>
      </w:pPr>
      <w:r>
        <w:t xml:space="preserve">Elementy są reprezentowane przez encje 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6B0046" w:rsidRPr="006B0046">
        <w:rPr>
          <w:rStyle w:val="NazwaProgramowa"/>
        </w:rPr>
        <w:t>SchemaParticle</w:t>
      </w:r>
      <w:r w:rsidR="006B0046">
        <w:t xml:space="preserve"> i sama ma następujące właściwości:</w:t>
      </w:r>
    </w:p>
    <w:p w14:paraId="0780E0F3" w14:textId="7D232C11" w:rsidR="006B0046" w:rsidRDefault="00554CD2" w:rsidP="006B004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do której </w:t>
      </w:r>
      <w:r w:rsidR="00EA5B5C">
        <w:t>odwołuje</w:t>
      </w:r>
      <w:r>
        <w:t xml:space="preserve"> się dany element. Dotyczy to elementów, które odwołują się do innych elementów</w:t>
      </w:r>
      <w:r w:rsidR="00EA5B5C">
        <w:t>,</w:t>
      </w:r>
    </w:p>
    <w:p w14:paraId="6B60D66C" w14:textId="6862769A" w:rsidR="00554CD2" w:rsidRDefault="00554CD2" w:rsidP="006B0046">
      <w:pPr>
        <w:pStyle w:val="Listapunktowana"/>
      </w:pPr>
      <w:r w:rsidRPr="00554CD2">
        <w:rPr>
          <w:rStyle w:val="NazwaProgramowa"/>
        </w:rPr>
        <w:t>Name: string</w:t>
      </w:r>
      <w:r>
        <w:t xml:space="preserve"> – nazwa elementu definiowanego lub nazwa elementu, do którego dany element się odwołuje</w:t>
      </w:r>
      <w:r w:rsidR="00EA5B5C">
        <w:t>,</w:t>
      </w:r>
    </w:p>
    <w:p w14:paraId="29E9EFFE" w14:textId="3D9C0164" w:rsidR="00EA5B5C" w:rsidRDefault="00EA5B5C" w:rsidP="00EA5B5C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spaceId: int? {FK „SchemaNamespaces”}</w:t>
      </w:r>
      <w:r>
        <w:t xml:space="preserve"> – identyfikator przestrzeni nazw</w:t>
      </w:r>
      <w:r>
        <w:t xml:space="preserve"> typu elementu</w:t>
      </w:r>
      <w:r w:rsidR="00C263B9">
        <w:t xml:space="preserve"> (może być pominięty, gdy typ należy do tej samej przestrzeni nazw)</w:t>
      </w:r>
      <w:r>
        <w:t>,</w:t>
      </w:r>
    </w:p>
    <w:p w14:paraId="7AF1D0F3" w14:textId="6938340A" w:rsidR="00EA5B5C" w:rsidRDefault="00EA5B5C" w:rsidP="00F35C4D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: string</w:t>
      </w:r>
      <w:r>
        <w:t xml:space="preserve"> – nazwa </w:t>
      </w:r>
      <w:r>
        <w:t xml:space="preserve">typu </w:t>
      </w:r>
      <w:r>
        <w:t>elementu</w:t>
      </w:r>
      <w:r>
        <w:t>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13AB00B9" w:rsidR="0059255D" w:rsidRPr="0059255D" w:rsidRDefault="0059255D" w:rsidP="0059255D">
      <w:pPr>
        <w:pStyle w:val="Wcicienormalne"/>
      </w:pPr>
      <w:r>
        <w:t>W poniższym przykładzie trzy elementy odwołują się do typów, które są zadeklarowane w tej samej przestrzeni nazw, a dwa do innej.</w:t>
      </w:r>
    </w:p>
    <w:p w14:paraId="5A5EC980" w14:textId="2D9BAF13" w:rsidR="00BE6CB6" w:rsidRDefault="00BE6CB6" w:rsidP="00BE6CB6">
      <w:pPr>
        <w:pStyle w:val="SourceCode"/>
      </w:pPr>
      <w:r>
        <w:t>&lt;xsd:complexType name="CT_TrendlineLbl"&gt;</w:t>
      </w:r>
    </w:p>
    <w:p w14:paraId="016513C9" w14:textId="12E0F0E8" w:rsidR="00BE6CB6" w:rsidRDefault="00BE6CB6" w:rsidP="00BE6CB6">
      <w:pPr>
        <w:pStyle w:val="SourceCode"/>
      </w:pPr>
      <w:r>
        <w:t xml:space="preserve">  &lt;xsd:sequence&gt;</w:t>
      </w:r>
    </w:p>
    <w:p w14:paraId="1DB4C928" w14:textId="7E59A70E" w:rsidR="00BE6CB6" w:rsidRDefault="00BE6CB6" w:rsidP="00BE6CB6">
      <w:pPr>
        <w:pStyle w:val="SourceCode"/>
      </w:pPr>
      <w:r>
        <w:t xml:space="preserve">    &lt;xsd:element name="layout" type="CT_Layout" minOccurs="0" maxOccurs="1"/&gt;</w:t>
      </w:r>
    </w:p>
    <w:p w14:paraId="3B95D3C8" w14:textId="292D3153" w:rsidR="00BE6CB6" w:rsidRDefault="00BE6CB6" w:rsidP="00BE6CB6">
      <w:pPr>
        <w:pStyle w:val="SourceCode"/>
      </w:pPr>
      <w:r>
        <w:t xml:space="preserve">    &lt;xsd:element name="tx" type="CT_Tx" minOccurs="0" maxOccurs="1"/&gt;</w:t>
      </w:r>
    </w:p>
    <w:p w14:paraId="7DEA733C" w14:textId="712F2A7E" w:rsidR="00BE6CB6" w:rsidRDefault="00BE6CB6" w:rsidP="00BE6CB6">
      <w:pPr>
        <w:pStyle w:val="SourceCode"/>
      </w:pPr>
      <w:r>
        <w:t xml:space="preserve">    &lt;xsd:element name="numFmt" type="CT_NumFmt" minOccurs="0" maxOccurs="1"/&gt;</w:t>
      </w:r>
    </w:p>
    <w:p w14:paraId="2653C992" w14:textId="335D0BDA" w:rsidR="00BE6CB6" w:rsidRDefault="00BE6CB6" w:rsidP="00BE6CB6">
      <w:pPr>
        <w:pStyle w:val="SourceCode"/>
      </w:pPr>
      <w:r>
        <w:t xml:space="preserve">    &lt;xsd:element name="spPr" type="a:CT_ShapeProperties" minOccurs="0" maxOccurs="1"/&gt;</w:t>
      </w:r>
    </w:p>
    <w:p w14:paraId="7768BAC8" w14:textId="758DC9EE" w:rsidR="00BE6CB6" w:rsidRDefault="00BE6CB6" w:rsidP="00BE6CB6">
      <w:pPr>
        <w:pStyle w:val="SourceCode"/>
      </w:pPr>
      <w:r>
        <w:t xml:space="preserve">    &lt;xsd:element name="txPr" type="a:CT_TextBody" minOccurs="0" maxOccurs="1"/&gt;</w:t>
      </w:r>
    </w:p>
    <w:p w14:paraId="07D27535" w14:textId="2677368B" w:rsidR="00BE6CB6" w:rsidRDefault="00BE6CB6" w:rsidP="00BE6CB6">
      <w:pPr>
        <w:pStyle w:val="SourceCode"/>
      </w:pPr>
      <w:r>
        <w:t xml:space="preserve">    &lt;xsd:element name="extLst" type="CT_ExtensionList" minOccurs="0" maxOccurs="1"/&gt;</w:t>
      </w:r>
    </w:p>
    <w:p w14:paraId="2FE7311F" w14:textId="73629649" w:rsidR="00BE6CB6" w:rsidRDefault="00BE6CB6" w:rsidP="00BE6CB6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BE6CB6">
      <w:pPr>
        <w:pStyle w:val="SourceCode"/>
      </w:pPr>
      <w:r>
        <w:t>&lt;/xsd:complexType&gt;</w:t>
      </w:r>
    </w:p>
    <w:p w14:paraId="2E634B0D" w14:textId="79E76197" w:rsidR="0066416E" w:rsidRDefault="0066416E" w:rsidP="0066416E">
      <w:pPr>
        <w:pStyle w:val="Intitle"/>
      </w:pPr>
      <w:r>
        <w:lastRenderedPageBreak/>
        <w:t xml:space="preserve">Przykład elementu </w:t>
      </w:r>
      <w:r w:rsidR="003D6CA6">
        <w:t>odwołującego się do innego</w:t>
      </w:r>
      <w:r>
        <w:t xml:space="preserve"> element</w:t>
      </w:r>
      <w:r w:rsidR="003D6CA6">
        <w:t>u</w:t>
      </w:r>
    </w:p>
    <w:p w14:paraId="1F538B5B" w14:textId="3C97E986" w:rsidR="003D6CA6" w:rsidRPr="003D6CA6" w:rsidRDefault="003D6CA6" w:rsidP="003D6CA6">
      <w:pPr>
        <w:pStyle w:val="SourceCode"/>
      </w:pPr>
      <w:r w:rsidRPr="003D6CA6">
        <w:t>&lt;xsd:complexType name="CT_TextMath"&gt;</w:t>
      </w:r>
    </w:p>
    <w:p w14:paraId="6315D588" w14:textId="7ACA5F05" w:rsidR="003D6CA6" w:rsidRPr="003D6CA6" w:rsidRDefault="003D6CA6" w:rsidP="003D6CA6">
      <w:pPr>
        <w:pStyle w:val="SourceCode"/>
      </w:pPr>
      <w:r>
        <w:t xml:space="preserve">  </w:t>
      </w:r>
      <w:r w:rsidRPr="003D6CA6">
        <w:t>&lt;xsd:sequence&gt;</w:t>
      </w:r>
    </w:p>
    <w:p w14:paraId="57ADBA71" w14:textId="02D9C020" w:rsidR="003D6CA6" w:rsidRPr="003D6CA6" w:rsidRDefault="003D6CA6" w:rsidP="003D6CA6">
      <w:pPr>
        <w:pStyle w:val="SourceCode"/>
      </w:pPr>
      <w:r>
        <w:t xml:space="preserve">    </w:t>
      </w:r>
      <w:r w:rsidRPr="003D6CA6">
        <w:t>&lt;xsd:element ref="m:oMath"/&gt;</w:t>
      </w:r>
    </w:p>
    <w:p w14:paraId="3ED65A71" w14:textId="1027375A" w:rsidR="003D6CA6" w:rsidRPr="003D6CA6" w:rsidRDefault="003D6CA6" w:rsidP="003D6CA6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Pr="003D6CA6" w:rsidRDefault="003D6CA6" w:rsidP="003D6CA6">
      <w:pPr>
        <w:pStyle w:val="SourceCode"/>
        <w:rPr>
          <w:rFonts w:ascii="Arial Narrow" w:hAnsi="Arial Narrow" w:cstheme="minorBidi"/>
          <w:b/>
          <w:noProof w:val="0"/>
          <w:sz w:val="24"/>
        </w:rPr>
      </w:pPr>
      <w:r w:rsidRPr="003D6CA6">
        <w:t>&lt;/xsd:complexType&gt;</w:t>
      </w:r>
    </w:p>
    <w:p w14:paraId="28E54F19" w14:textId="72A3CAF9" w:rsidR="00531912" w:rsidRDefault="00C601B0" w:rsidP="003D6CA6">
      <w:pPr>
        <w:pStyle w:val="Nagwek4"/>
      </w:pPr>
      <w:r>
        <w:t>Odwołania do grup elementów</w:t>
      </w:r>
    </w:p>
    <w:p w14:paraId="3AE34E71" w14:textId="359C16F4" w:rsidR="002D3EF9" w:rsidRDefault="007B69E6" w:rsidP="002D3EF9">
      <w:pPr>
        <w:pStyle w:val="Wcicienormalne"/>
      </w:pPr>
      <w:r>
        <w:t xml:space="preserve">W schemacie mogą być grupy elementów, do których można się odwoływać w różnych miejscach. Encja odwołania do grupy </w:t>
      </w:r>
      <w:r w:rsidRPr="007B69E6">
        <w:rPr>
          <w:rStyle w:val="NazwaProgramowa"/>
        </w:rPr>
        <w:t>SchemaGroupRef</w:t>
      </w:r>
      <w:r>
        <w:t xml:space="preserve"> jest pochodna od </w:t>
      </w:r>
      <w:r w:rsidRPr="007B69E6">
        <w:rPr>
          <w:rStyle w:val="NazwaProgramowa"/>
        </w:rPr>
        <w:t>SchemaParticle</w:t>
      </w:r>
      <w:r>
        <w:t xml:space="preserve"> i ma dwie właściwości:</w:t>
      </w:r>
    </w:p>
    <w:p w14:paraId="168B7D8A" w14:textId="15DDBB36" w:rsidR="007B69E6" w:rsidRDefault="007B69E6" w:rsidP="007B69E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</w:t>
      </w:r>
      <w:r>
        <w:t>w której jest zadeklarowana grupa (pomijany, gdy grupa jest zdefiniowana w tej samej przestrzeni nazw co referencja)</w:t>
      </w:r>
      <w:r>
        <w:t>,</w:t>
      </w:r>
    </w:p>
    <w:p w14:paraId="005BDCAC" w14:textId="2B9D0264" w:rsidR="007B69E6" w:rsidRDefault="007B69E6" w:rsidP="007B69E6">
      <w:pPr>
        <w:pStyle w:val="Listapunktowana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</w:t>
      </w:r>
      <w:r>
        <w:t>grupy</w:t>
      </w:r>
      <w:r>
        <w:t>, do które</w:t>
      </w:r>
      <w:r>
        <w:t>j</w:t>
      </w:r>
      <w:r>
        <w:t xml:space="preserve"> </w:t>
      </w:r>
      <w:r>
        <w:t>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4CDFDB86" w:rsidR="00A51AAA" w:rsidRPr="00A51AAA" w:rsidRDefault="00A51AAA" w:rsidP="00A51AAA">
      <w:pPr>
        <w:pStyle w:val="SourceCode"/>
      </w:pPr>
      <w:r w:rsidRPr="00A51AAA">
        <w:t>&lt;xsd:complexType name="CT_Drawing"&gt;</w:t>
      </w:r>
    </w:p>
    <w:p w14:paraId="4B2C4DB8" w14:textId="61A608EA" w:rsidR="00A51AAA" w:rsidRPr="00A51AAA" w:rsidRDefault="00A51AAA" w:rsidP="00A51AAA">
      <w:pPr>
        <w:pStyle w:val="SourceCode"/>
      </w:pPr>
      <w:r w:rsidRPr="00A51AAA">
        <w:t xml:space="preserve">  &lt;xsd:sequence&gt;</w:t>
      </w:r>
    </w:p>
    <w:p w14:paraId="7DAE5605" w14:textId="5195497C" w:rsidR="00A51AAA" w:rsidRPr="00A51AAA" w:rsidRDefault="00A51AAA" w:rsidP="00A51AAA">
      <w:pPr>
        <w:pStyle w:val="SourceCode"/>
      </w:pPr>
      <w:r w:rsidRPr="00A51AAA">
        <w:t xml:space="preserve">    &lt;xsd:group ref="EG_Anchor" minOccurs="0" maxOccurs="unbounded"/&gt;</w:t>
      </w:r>
    </w:p>
    <w:p w14:paraId="2426F747" w14:textId="5B45A5EE" w:rsidR="00A51AAA" w:rsidRPr="00A51AAA" w:rsidRDefault="00A51AAA" w:rsidP="00A51AAA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A51AAA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Wcicienormalne"/>
      </w:pPr>
    </w:p>
    <w:p w14:paraId="54BD9A72" w14:textId="3608A0B0" w:rsidR="00353EB0" w:rsidRDefault="00353EB0" w:rsidP="00A51AAA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2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1"/>
  </w:num>
  <w:num w:numId="7" w16cid:durableId="1207336055">
    <w:abstractNumId w:val="16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6"/>
  </w:num>
  <w:num w:numId="11" w16cid:durableId="1721517412">
    <w:abstractNumId w:val="5"/>
  </w:num>
  <w:num w:numId="12" w16cid:durableId="1321273531">
    <w:abstractNumId w:val="16"/>
  </w:num>
  <w:num w:numId="13" w16cid:durableId="1227372468">
    <w:abstractNumId w:val="5"/>
  </w:num>
  <w:num w:numId="14" w16cid:durableId="679164998">
    <w:abstractNumId w:val="16"/>
  </w:num>
  <w:num w:numId="15" w16cid:durableId="407844329">
    <w:abstractNumId w:val="10"/>
  </w:num>
  <w:num w:numId="16" w16cid:durableId="1707214707">
    <w:abstractNumId w:val="10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0"/>
  </w:num>
  <w:num w:numId="20" w16cid:durableId="777792372">
    <w:abstractNumId w:val="10"/>
  </w:num>
  <w:num w:numId="21" w16cid:durableId="783768167">
    <w:abstractNumId w:val="10"/>
  </w:num>
  <w:num w:numId="22" w16cid:durableId="2072461642">
    <w:abstractNumId w:val="10"/>
  </w:num>
  <w:num w:numId="23" w16cid:durableId="1911235958">
    <w:abstractNumId w:val="10"/>
  </w:num>
  <w:num w:numId="24" w16cid:durableId="1598322017">
    <w:abstractNumId w:val="10"/>
  </w:num>
  <w:num w:numId="25" w16cid:durableId="1583562347">
    <w:abstractNumId w:val="10"/>
  </w:num>
  <w:num w:numId="26" w16cid:durableId="1164593285">
    <w:abstractNumId w:val="10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0"/>
  </w:num>
  <w:num w:numId="30" w16cid:durableId="492450954">
    <w:abstractNumId w:val="10"/>
  </w:num>
  <w:num w:numId="31" w16cid:durableId="1526554514">
    <w:abstractNumId w:val="10"/>
  </w:num>
  <w:num w:numId="32" w16cid:durableId="637691709">
    <w:abstractNumId w:val="10"/>
  </w:num>
  <w:num w:numId="33" w16cid:durableId="466819881">
    <w:abstractNumId w:val="8"/>
  </w:num>
  <w:num w:numId="34" w16cid:durableId="1042829760">
    <w:abstractNumId w:val="7"/>
  </w:num>
  <w:num w:numId="35" w16cid:durableId="1599679479">
    <w:abstractNumId w:val="2"/>
  </w:num>
  <w:num w:numId="36" w16cid:durableId="46728407">
    <w:abstractNumId w:val="14"/>
  </w:num>
  <w:num w:numId="37" w16cid:durableId="2045473425">
    <w:abstractNumId w:val="15"/>
  </w:num>
  <w:num w:numId="38" w16cid:durableId="1778911631">
    <w:abstractNumId w:val="12"/>
  </w:num>
  <w:num w:numId="39" w16cid:durableId="484710880">
    <w:abstractNumId w:val="13"/>
  </w:num>
  <w:num w:numId="40" w16cid:durableId="1001004632">
    <w:abstractNumId w:val="9"/>
  </w:num>
  <w:num w:numId="41" w16cid:durableId="4127024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6E23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5CBA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3EF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4108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4054"/>
    <w:rsid w:val="003668F4"/>
    <w:rsid w:val="00367863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CA6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10F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416E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578B"/>
    <w:rsid w:val="007B6691"/>
    <w:rsid w:val="007B69E6"/>
    <w:rsid w:val="007C2957"/>
    <w:rsid w:val="007C6B2F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4171"/>
    <w:rsid w:val="00815565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65A7"/>
    <w:rsid w:val="00A501BB"/>
    <w:rsid w:val="00A51AAA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2F28"/>
    <w:rsid w:val="00B9662E"/>
    <w:rsid w:val="00B969EE"/>
    <w:rsid w:val="00BA1A37"/>
    <w:rsid w:val="00BA5C38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6CB6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263B9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7201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29F1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D48D9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5B5C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5065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816E9"/>
    <w:rsid w:val="00F85B3B"/>
    <w:rsid w:val="00F92048"/>
    <w:rsid w:val="00F92731"/>
    <w:rsid w:val="00F94EDC"/>
    <w:rsid w:val="00FA01AE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5</TotalTime>
  <Pages>16</Pages>
  <Words>4474</Words>
  <Characters>26849</Characters>
  <Application>Microsoft Office Word</Application>
  <DocSecurity>0</DocSecurity>
  <Lines>223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40</cp:revision>
  <dcterms:created xsi:type="dcterms:W3CDTF">2024-06-09T20:00:00Z</dcterms:created>
  <dcterms:modified xsi:type="dcterms:W3CDTF">2024-06-22T16:06:00Z</dcterms:modified>
</cp:coreProperties>
</file>